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45A51" w14:textId="4F0D11C3" w:rsidR="00A55D42" w:rsidRPr="00BF2946" w:rsidRDefault="00A55D42">
      <w:pPr>
        <w:rPr>
          <w:lang w:val="en-GB"/>
        </w:rPr>
      </w:pPr>
    </w:p>
    <w:p w14:paraId="436F3D48" w14:textId="2C6D33B3" w:rsidR="00197D6B" w:rsidRPr="00BF2946" w:rsidRDefault="00197D6B" w:rsidP="00197D6B">
      <w:pPr>
        <w:jc w:val="center"/>
        <w:rPr>
          <w:rFonts w:ascii="Arial" w:hAnsi="Arial" w:cs="Arial"/>
          <w:lang w:val="en-GB"/>
        </w:rPr>
      </w:pPr>
      <w:r w:rsidRPr="00BF2946">
        <w:rPr>
          <w:rFonts w:ascii="Arial" w:hAnsi="Arial" w:cs="Arial"/>
          <w:lang w:val="en-GB"/>
        </w:rPr>
        <w:t xml:space="preserve">Recycled </w:t>
      </w:r>
      <w:r w:rsidR="001D31B2" w:rsidRPr="00BF2946">
        <w:rPr>
          <w:rFonts w:ascii="Arial" w:hAnsi="Arial" w:cs="Arial"/>
          <w:lang w:val="en-GB"/>
        </w:rPr>
        <w:t xml:space="preserve">Soft </w:t>
      </w:r>
      <w:r w:rsidR="00BF2946" w:rsidRPr="00BF2946">
        <w:rPr>
          <w:rFonts w:ascii="Arial" w:hAnsi="Arial" w:cs="Arial"/>
          <w:lang w:val="en-GB"/>
        </w:rPr>
        <w:t>Micronized</w:t>
      </w:r>
      <w:r w:rsidR="001D31B2" w:rsidRPr="00BF2946">
        <w:rPr>
          <w:rFonts w:ascii="Arial" w:hAnsi="Arial" w:cs="Arial"/>
          <w:lang w:val="en-GB"/>
        </w:rPr>
        <w:t xml:space="preserve"> </w:t>
      </w:r>
      <w:r w:rsidR="00462B4B" w:rsidRPr="00BF2946">
        <w:rPr>
          <w:rFonts w:ascii="Arial" w:hAnsi="Arial" w:cs="Arial"/>
          <w:lang w:val="en-GB"/>
        </w:rPr>
        <w:t>PVC Particles</w:t>
      </w:r>
      <w:r w:rsidRPr="00BF2946">
        <w:rPr>
          <w:rFonts w:ascii="Arial" w:hAnsi="Arial" w:cs="Arial"/>
          <w:lang w:val="en-GB"/>
        </w:rPr>
        <w:t xml:space="preserve"> Characteristics</w:t>
      </w:r>
    </w:p>
    <w:p w14:paraId="67FC81CA" w14:textId="5D0C0211" w:rsidR="00197D6B" w:rsidRPr="00BF2946" w:rsidRDefault="00197D6B" w:rsidP="00197D6B">
      <w:pPr>
        <w:jc w:val="center"/>
        <w:rPr>
          <w:rFonts w:ascii="Arial" w:hAnsi="Arial" w:cs="Arial"/>
          <w:sz w:val="16"/>
          <w:szCs w:val="16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BF294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BF294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BF294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BF294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BF294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BF294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BF294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B5126" w:rsidRPr="00BF294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BF294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BF294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es</w:t>
                </w:r>
                <w:r w:rsidR="006A38E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method</w:t>
                </w:r>
              </w:p>
            </w:tc>
          </w:sdtContent>
        </w:sdt>
      </w:tr>
      <w:tr w:rsidR="009B5126" w:rsidRPr="00BF2946" w14:paraId="09AC94A2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BF294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9AE6429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kg/m</w:t>
                </w:r>
                <w:r w:rsidRPr="00BF294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GB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06B4C7BB" w:rsidR="009B5126" w:rsidRPr="00BF2946" w:rsidRDefault="00C21241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B of EN 15346</w:t>
                </w:r>
              </w:p>
            </w:sdtContent>
          </w:sdt>
        </w:tc>
      </w:tr>
      <w:tr w:rsidR="009B5126" w:rsidRPr="00BF2946" w14:paraId="65A6758B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562E6012" w:rsidR="009B5126" w:rsidRPr="00BF2946" w:rsidRDefault="00C2124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Hardn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3A88A124" w:rsidR="009B5126" w:rsidRPr="00BF2946" w:rsidRDefault="00C21241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Shore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1FC73BDA" w:rsidR="009B5126" w:rsidRPr="00BF294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EN ISO </w:t>
                </w:r>
                <w:r w:rsidR="00A0582D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868</w:t>
                </w:r>
              </w:p>
            </w:sdtContent>
          </w:sdt>
        </w:tc>
      </w:tr>
      <w:tr w:rsidR="009B5126" w:rsidRPr="00BF2946" w14:paraId="6669AF94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0152577C" w:rsidR="009B5126" w:rsidRPr="00BF2946" w:rsidRDefault="00A0582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nsile stress at yield</w:t>
                </w:r>
                <w:r w:rsidR="006A38ED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11F7971B" w:rsidR="009B5126" w:rsidRPr="00BF2946" w:rsidRDefault="00E13F38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P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FF36542" w:rsidR="009B5126" w:rsidRPr="00BF294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</w:t>
                </w:r>
                <w:r w:rsidR="00E13F38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178</w:t>
                </w:r>
              </w:p>
            </w:sdtContent>
          </w:sdt>
        </w:tc>
      </w:tr>
      <w:tr w:rsidR="009B5126" w:rsidRPr="00BF2946" w14:paraId="56F3D4AF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90FC97F" w:rsidR="009B5126" w:rsidRPr="00BF2946" w:rsidRDefault="00460717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ensile stress at break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BF294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sz w:val="20"/>
                <w:lang w:val="en-GB" w:eastAsia="en-GB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60411099" w:rsidR="009B5126" w:rsidRPr="00BF2946" w:rsidRDefault="00460717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45344076" w:rsidR="009B5126" w:rsidRPr="00BF2946" w:rsidRDefault="00460717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EN ISO 178</w:t>
                </w:r>
              </w:p>
            </w:sdtContent>
          </w:sdt>
        </w:tc>
      </w:tr>
      <w:tr w:rsidR="009B5126" w:rsidRPr="00BF294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2C344B6" w:rsidR="009B5126" w:rsidRPr="00BF2946" w:rsidRDefault="003746E7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rticles size </w:t>
                </w:r>
                <w:r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BF294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20A82662" w:rsidR="009B5126" w:rsidRPr="00BF2946" w:rsidRDefault="00C46FE6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72F431B9" w:rsidR="009B5126" w:rsidRPr="00BF2946" w:rsidRDefault="00C46FE6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D EN 15346</w:t>
                </w:r>
              </w:p>
            </w:sdtContent>
          </w:sdt>
        </w:tc>
      </w:tr>
      <w:tr w:rsidR="00C46FE6" w:rsidRPr="00BF2946" w14:paraId="179C59AA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612645423"/>
            <w:lock w:val="contentLocked"/>
            <w:placeholder>
              <w:docPart w:val="1DF4E215112641A7861B198F8CA7AB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4B7F703" w14:textId="49246B17" w:rsidR="00C46FE6" w:rsidRPr="00BF2946" w:rsidRDefault="00C46FE6" w:rsidP="001B036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rticles distribution </w:t>
                </w:r>
                <w:r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</w:t>
                </w:r>
                <w:r w:rsidR="002C299D" w:rsidRPr="00BF294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min 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723561961"/>
            <w:placeholder>
              <w:docPart w:val="2B40BA59F25E4C9BB21DAAAD4B6577D5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108BF2A7" w14:textId="77777777" w:rsidR="00C46FE6" w:rsidRPr="00BF2946" w:rsidRDefault="00C46FE6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061235742"/>
              <w:lock w:val="contentLocked"/>
              <w:placeholder>
                <w:docPart w:val="B2757B97634E40DD87A65BF89DBD63ED"/>
              </w:placeholder>
              <w:text/>
            </w:sdtPr>
            <w:sdtEndPr/>
            <w:sdtContent>
              <w:p w14:paraId="63E8ABDC" w14:textId="77777777" w:rsidR="00C46FE6" w:rsidRPr="00BF2946" w:rsidRDefault="00C46FE6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668369892"/>
              <w:lock w:val="contentLocked"/>
              <w:placeholder>
                <w:docPart w:val="F26C12A02A154C129CD1BD09203DAA44"/>
              </w:placeholder>
              <w:text/>
            </w:sdtPr>
            <w:sdtEndPr/>
            <w:sdtContent>
              <w:p w14:paraId="701603CA" w14:textId="77777777" w:rsidR="00C46FE6" w:rsidRPr="00BF2946" w:rsidRDefault="00C46FE6" w:rsidP="001B03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Annex D EN 15346</w:t>
                </w:r>
              </w:p>
            </w:sdtContent>
          </w:sdt>
        </w:tc>
      </w:tr>
      <w:tr w:rsidR="002C299D" w:rsidRPr="00BF2946" w14:paraId="47B6F3C3" w14:textId="77777777" w:rsidTr="00C46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83672383"/>
            <w:lock w:val="contentLocked"/>
            <w:placeholder>
              <w:docPart w:val="8CA9870465594048AAD151B569D2032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9EA8D3D" w14:textId="6B31F47D" w:rsidR="002C299D" w:rsidRPr="00BF2946" w:rsidRDefault="002C299D" w:rsidP="002C299D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0429431"/>
            <w:placeholder>
              <w:docPart w:val="EDDB4F1B391C4E58889123E2728BE1C3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5639156E" w14:textId="008875D4" w:rsidR="002C299D" w:rsidRPr="00BF2946" w:rsidRDefault="002C299D" w:rsidP="002C29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65623406"/>
              <w:lock w:val="contentLocked"/>
              <w:placeholder>
                <w:docPart w:val="752EC183EE934EAB800A52464274B027"/>
              </w:placeholder>
              <w:text/>
            </w:sdtPr>
            <w:sdtEndPr/>
            <w:sdtContent>
              <w:p w14:paraId="66F8069C" w14:textId="3575EF84" w:rsidR="002C299D" w:rsidRPr="00BF2946" w:rsidRDefault="00624F30" w:rsidP="002C29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Crimson Text" w:hAnsi="Crimson Text"/>
                <w:color w:val="000000"/>
                <w:sz w:val="20"/>
                <w:szCs w:val="20"/>
                <w:lang w:val="en-GB" w:eastAsia="en-GB"/>
              </w:rPr>
              <w:id w:val="-1188819269"/>
              <w:lock w:val="contentLocked"/>
              <w:placeholder>
                <w:docPart w:val="DF032E48753846BD9576E10346508CB7"/>
              </w:placeholder>
              <w:text/>
            </w:sdtPr>
            <w:sdtEndPr/>
            <w:sdtContent>
              <w:p w14:paraId="54226CDB" w14:textId="5B395E02" w:rsidR="002C299D" w:rsidRPr="00BF2946" w:rsidRDefault="00A60566" w:rsidP="002C29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Muffle oven or TGA weight loss a</w:t>
                </w:r>
                <w:r w:rsidR="00B53E00"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t 105°C</w:t>
                </w:r>
              </w:p>
            </w:sdtContent>
          </w:sdt>
        </w:tc>
      </w:tr>
      <w:tr w:rsidR="00B53E00" w:rsidRPr="00BF2946" w14:paraId="06E84632" w14:textId="77777777" w:rsidTr="00C46FE6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12551093"/>
            <w:lock w:val="contentLocked"/>
            <w:placeholder>
              <w:docPart w:val="A517D4B62F3441108804F0D9E756AD1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168AAA02" w14:textId="69828FCE" w:rsidR="00B53E00" w:rsidRPr="00BF2946" w:rsidRDefault="00B53E00" w:rsidP="00B53E00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95701313"/>
            <w:placeholder>
              <w:docPart w:val="BC190426270D4488B86B28EDB73F863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0A8BC22" w14:textId="694AF1EB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740636940"/>
              <w:lock w:val="contentLocked"/>
              <w:placeholder>
                <w:docPart w:val="4A50F3AD322B47E18166CB3723EB5A3B"/>
              </w:placeholder>
              <w:text/>
            </w:sdtPr>
            <w:sdtEndPr/>
            <w:sdtContent>
              <w:p w14:paraId="4446410A" w14:textId="70979AAB" w:rsidR="00B53E00" w:rsidRPr="00BF2946" w:rsidRDefault="008B48BA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, a, b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939292770"/>
              <w:lock w:val="contentLocked"/>
              <w:placeholder>
                <w:docPart w:val="900B1A30CCE54B588B24933375883CA1"/>
              </w:placeholder>
              <w:text/>
            </w:sdtPr>
            <w:sdtEndPr/>
            <w:sdtContent>
              <w:p w14:paraId="5639EA8F" w14:textId="4953299E" w:rsidR="00B53E00" w:rsidRPr="00BF2946" w:rsidRDefault="00117B4F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rimson Text" w:hAnsi="Crimson Text"/>
                    <w:color w:val="000000"/>
                    <w:sz w:val="20"/>
                    <w:szCs w:val="20"/>
                    <w:lang w:val="en-GB" w:eastAsia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Colorimeter</w:t>
                </w:r>
              </w:p>
            </w:sdtContent>
          </w:sdt>
        </w:tc>
      </w:tr>
      <w:tr w:rsidR="00B53E00" w:rsidRPr="00BF294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EE5167A6FFF44B669EBB4C4D2D9DA0C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05750433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21573290"/>
            <w:placeholder>
              <w:docPart w:val="E57DCCEA5C594D73BBD6B09D29231B4A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1609347634"/>
              <w:lock w:val="contentLocked"/>
              <w:placeholder>
                <w:docPart w:val="27277C9190FB422F81F3A7D45D731A16"/>
              </w:placeholder>
              <w:text/>
            </w:sdtPr>
            <w:sdtEndPr/>
            <w:sdtContent>
              <w:p w14:paraId="20EFD8A7" w14:textId="55A12CC5" w:rsidR="00B53E00" w:rsidRPr="00BF2946" w:rsidRDefault="00463054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2098823673"/>
              <w:lock w:val="contentLocked"/>
              <w:placeholder>
                <w:docPart w:val="7BEF8FB3780E420AA037886E17634757"/>
              </w:placeholder>
              <w:text/>
            </w:sdtPr>
            <w:sdtEndPr/>
            <w:sdtContent>
              <w:p w14:paraId="2C573D03" w14:textId="4D3F2800" w:rsidR="00B53E00" w:rsidRPr="00BF2946" w:rsidRDefault="00C27B6D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Internal procedure</w:t>
                </w:r>
              </w:p>
            </w:sdtContent>
          </w:sdt>
        </w:tc>
      </w:tr>
      <w:tr w:rsidR="00B53E00" w:rsidRPr="00BF294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EE5167A6FFF44B669EBB4C4D2D9DA0C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027D0730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83549169"/>
            <w:placeholder>
              <w:docPart w:val="25615C9E5B40431BA27DC116079326C1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0A8FAE38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366801316"/>
              <w:lock w:val="contentLocked"/>
              <w:placeholder>
                <w:docPart w:val="4C045A56EE9F4F99B5AC976B067CE1C9"/>
              </w:placeholder>
              <w:text/>
            </w:sdtPr>
            <w:sdtEndPr/>
            <w:sdtContent>
              <w:p w14:paraId="78EB1E68" w14:textId="434016ED" w:rsidR="00B53E00" w:rsidRPr="00BF2946" w:rsidRDefault="00C27B6D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N/A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28922328"/>
              <w:lock w:val="contentLocked"/>
              <w:placeholder>
                <w:docPart w:val="015458EC69A640F8A8FDDFA868CB6CAF"/>
              </w:placeholder>
              <w:text/>
            </w:sdtPr>
            <w:sdtEndPr/>
            <w:sdtContent>
              <w:p w14:paraId="6EFA72B1" w14:textId="30ABFC3F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Visual inspection</w:t>
                </w:r>
              </w:p>
            </w:sdtContent>
          </w:sdt>
        </w:tc>
      </w:tr>
      <w:tr w:rsidR="00B53E00" w:rsidRPr="00BF2946" w14:paraId="7B3D355C" w14:textId="77777777" w:rsidTr="00FD17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84A5850" w:rsidR="00B53E00" w:rsidRPr="00BF2946" w:rsidRDefault="00B27EEF" w:rsidP="00B53E00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5EA6068399D44667B0DF92F1032AC668"/>
                </w:placeholder>
                <w:text/>
              </w:sdtPr>
              <w:sdtEndPr/>
              <w:sdtContent>
                <w:r w:rsidR="00B53E00"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B53E00" w:rsidRPr="00BF2946" w:rsidRDefault="00B53E00" w:rsidP="00B53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53E00" w:rsidRPr="00BF294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39042373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used packaging"/>
            <w:id w:val="1229882735"/>
            <w:placeholder>
              <w:docPart w:val="090E30470E884FE4A7CDD7F02905A74E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53E00" w:rsidRPr="00BF294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80900585"/>
            <w:lock w:val="contentLocked"/>
            <w:placeholder>
              <w:docPart w:val="5BC57908397F461AB5381B8F59BA51A7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B53E00" w:rsidRPr="00BF2946" w:rsidRDefault="00B53E00" w:rsidP="00B53E0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he document(s) will be provided with the product.</w:t>
                </w:r>
              </w:p>
            </w:tc>
          </w:sdtContent>
        </w:sdt>
      </w:tr>
      <w:tr w:rsidR="00B53E00" w:rsidRPr="00BF294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5EA6068399D44667B0DF92F1032AC66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B53E00" w:rsidRPr="00BF2946" w:rsidRDefault="00B53E00" w:rsidP="00B53E00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44F2CBB6AD454EBA83E1E83EF348203B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B53E00" w:rsidRPr="00BF2946" w:rsidRDefault="00B53E00" w:rsidP="00B53E0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747615CD" w14:textId="00552F72" w:rsidR="00B90CAA" w:rsidRPr="00BF2946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6411"/>
      </w:tblGrid>
      <w:tr w:rsidR="00B90CAA" w:rsidRPr="00BF2946" w14:paraId="7E4B0CD3" w14:textId="77777777" w:rsidTr="00B27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BF294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41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BF294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BF2946" w14:paraId="2773C0F7" w14:textId="77777777" w:rsidTr="00B27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1E185B50" w14:textId="78B87A65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1E7BBD26" w14:textId="77777777" w:rsidTr="00B27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0D4EAE27" w14:textId="1668048F" w:rsidR="00B90CAA" w:rsidRPr="00BF294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BF2946" w14:paraId="2EFD1FA8" w14:textId="77777777" w:rsidTr="00B27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BF294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BF294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shd w:val="clear" w:color="auto" w:fill="auto"/>
              </w:tcPr>
              <w:p w14:paraId="7D9096FB" w14:textId="63D0CB32" w:rsidR="00B90CAA" w:rsidRPr="00BF294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BF294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BF2946" w:rsidRDefault="002B4410">
      <w:pPr>
        <w:rPr>
          <w:rFonts w:ascii="Arial" w:hAnsi="Arial" w:cs="Arial"/>
          <w:sz w:val="16"/>
          <w:szCs w:val="16"/>
          <w:lang w:val="en-GB"/>
        </w:rPr>
      </w:pPr>
      <w:r w:rsidRPr="00BF2946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BF294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BF294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14:paraId="27E9D7C3" w14:textId="394EA942" w:rsidR="002B4410" w:rsidRPr="00BF2946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Colour: </w:t>
          </w:r>
          <w:r w:rsidR="00F04F32" w:rsidRPr="00BF2946">
            <w:rPr>
              <w:rFonts w:ascii="Arial" w:hAnsi="Arial" w:cs="Arial"/>
              <w:sz w:val="16"/>
              <w:szCs w:val="16"/>
              <w:lang w:val="en-GB"/>
            </w:rPr>
            <w:t>White, grey, dark or other</w:t>
          </w:r>
        </w:p>
        <w:p w14:paraId="17097095" w14:textId="2CEACDCA" w:rsidR="002B4410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mpurities: describe the impurities visible in the </w:t>
          </w:r>
          <w:r w:rsidR="007E5BA9" w:rsidRPr="00BF2946">
            <w:rPr>
              <w:rFonts w:ascii="Arial" w:hAnsi="Arial" w:cs="Arial"/>
              <w:sz w:val="16"/>
              <w:szCs w:val="16"/>
              <w:lang w:val="en-GB"/>
            </w:rPr>
            <w:t>micronized particle</w:t>
          </w:r>
        </w:p>
        <w:p w14:paraId="0D0927B1" w14:textId="7F3EE921" w:rsidR="00A364F6" w:rsidRPr="00BF2946" w:rsidRDefault="002B441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</w:t>
          </w:r>
          <w:r w:rsidR="00BF0A03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4A500C" w:rsidRPr="00BF2946">
            <w:rPr>
              <w:rFonts w:ascii="Arial" w:hAnsi="Arial" w:cs="Arial"/>
              <w:sz w:val="16"/>
              <w:szCs w:val="16"/>
              <w:lang w:val="en-GB"/>
            </w:rPr>
            <w:t xml:space="preserve">if the micronized </w:t>
          </w:r>
          <w:r w:rsidR="006A0BB6" w:rsidRPr="00BF2946">
            <w:rPr>
              <w:rFonts w:ascii="Arial" w:hAnsi="Arial" w:cs="Arial"/>
              <w:sz w:val="16"/>
              <w:szCs w:val="16"/>
              <w:lang w:val="en-GB"/>
            </w:rPr>
            <w:t>particles have a normal appearance</w:t>
          </w:r>
        </w:p>
      </w:sdtContent>
    </w:sdt>
    <w:sectPr w:rsidR="00A364F6" w:rsidRPr="00BF294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EA0A9" w14:textId="77777777" w:rsidR="00AA78DD" w:rsidRDefault="00AA78DD" w:rsidP="00197D6B">
      <w:pPr>
        <w:spacing w:after="0" w:line="240" w:lineRule="auto"/>
      </w:pPr>
      <w:r>
        <w:separator/>
      </w:r>
    </w:p>
  </w:endnote>
  <w:endnote w:type="continuationSeparator" w:id="0">
    <w:p w14:paraId="4B3D6D32" w14:textId="77777777" w:rsidR="00AA78DD" w:rsidRDefault="00AA78DD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FE077" w14:textId="77777777" w:rsidR="00B74C8B" w:rsidRDefault="00B74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46D1842" w:rsidR="00A364F6" w:rsidRPr="00A364F6" w:rsidRDefault="0050274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 w:rsidR="00B74C8B"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4BA8E" w14:textId="77777777" w:rsidR="00B74C8B" w:rsidRDefault="00B7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861E4" w14:textId="77777777" w:rsidR="00AA78DD" w:rsidRDefault="00AA78DD" w:rsidP="00197D6B">
      <w:pPr>
        <w:spacing w:after="0" w:line="240" w:lineRule="auto"/>
      </w:pPr>
      <w:r>
        <w:separator/>
      </w:r>
    </w:p>
  </w:footnote>
  <w:footnote w:type="continuationSeparator" w:id="0">
    <w:p w14:paraId="64205D6C" w14:textId="77777777" w:rsidR="00AA78DD" w:rsidRDefault="00AA78DD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3A3A4" w14:textId="77777777" w:rsidR="00B74C8B" w:rsidRDefault="00B74C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B27EEF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1326C" w14:textId="77777777" w:rsidR="00B74C8B" w:rsidRDefault="00B74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gFAOwpDbctAAAA"/>
  </w:docVars>
  <w:rsids>
    <w:rsidRoot w:val="00197D6B"/>
    <w:rsid w:val="000019A6"/>
    <w:rsid w:val="0004349A"/>
    <w:rsid w:val="000752D8"/>
    <w:rsid w:val="00115212"/>
    <w:rsid w:val="00117B4F"/>
    <w:rsid w:val="00156EB3"/>
    <w:rsid w:val="00197D6B"/>
    <w:rsid w:val="001D31B2"/>
    <w:rsid w:val="00284A78"/>
    <w:rsid w:val="002B4410"/>
    <w:rsid w:val="002C299D"/>
    <w:rsid w:val="0030252C"/>
    <w:rsid w:val="003746E7"/>
    <w:rsid w:val="00454BC0"/>
    <w:rsid w:val="00460717"/>
    <w:rsid w:val="00462B4B"/>
    <w:rsid w:val="00463054"/>
    <w:rsid w:val="004A500C"/>
    <w:rsid w:val="00502740"/>
    <w:rsid w:val="00511359"/>
    <w:rsid w:val="00624F30"/>
    <w:rsid w:val="006A0BB6"/>
    <w:rsid w:val="006A38ED"/>
    <w:rsid w:val="006F7488"/>
    <w:rsid w:val="007241A2"/>
    <w:rsid w:val="00781769"/>
    <w:rsid w:val="007C7C5A"/>
    <w:rsid w:val="007E5BA9"/>
    <w:rsid w:val="0080254C"/>
    <w:rsid w:val="008B48BA"/>
    <w:rsid w:val="0091339A"/>
    <w:rsid w:val="009B5126"/>
    <w:rsid w:val="009C6A45"/>
    <w:rsid w:val="009E47D5"/>
    <w:rsid w:val="00A0582D"/>
    <w:rsid w:val="00A34ED9"/>
    <w:rsid w:val="00A364F6"/>
    <w:rsid w:val="00A55D42"/>
    <w:rsid w:val="00A60566"/>
    <w:rsid w:val="00A9277D"/>
    <w:rsid w:val="00AA78DD"/>
    <w:rsid w:val="00B20341"/>
    <w:rsid w:val="00B27EEF"/>
    <w:rsid w:val="00B53E00"/>
    <w:rsid w:val="00B74C8B"/>
    <w:rsid w:val="00B90CAA"/>
    <w:rsid w:val="00BF0A03"/>
    <w:rsid w:val="00BF2946"/>
    <w:rsid w:val="00C21241"/>
    <w:rsid w:val="00C27B6D"/>
    <w:rsid w:val="00C46FE6"/>
    <w:rsid w:val="00D62AAF"/>
    <w:rsid w:val="00E13F38"/>
    <w:rsid w:val="00E445BC"/>
    <w:rsid w:val="00F04F32"/>
    <w:rsid w:val="00F10ABA"/>
    <w:rsid w:val="00F175EB"/>
    <w:rsid w:val="00F50A04"/>
    <w:rsid w:val="00F563DD"/>
    <w:rsid w:val="00F965F4"/>
    <w:rsid w:val="00FD1741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173E80" w:rsidP="00173E80">
          <w:pPr>
            <w:pStyle w:val="8B4261CBA40E422F9268B691C3A193DB33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173E80" w:rsidP="00173E80">
          <w:pPr>
            <w:pStyle w:val="25DA770E5E1647588DB6046793BE893630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173E80" w:rsidP="00173E80">
          <w:pPr>
            <w:pStyle w:val="8C2C82FD714C4D0A92A1DDB792E46BA830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173E80" w:rsidP="00173E80">
          <w:pPr>
            <w:pStyle w:val="2F8289CF650E43C7BC4B187BF300D9E530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173E80" w:rsidP="00173E80">
          <w:pPr>
            <w:pStyle w:val="8ED4AE1B383243A48DB0D8BD9761463030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173E80" w:rsidP="00173E80">
          <w:pPr>
            <w:pStyle w:val="0AAA0F5871E040369B078290249267CC30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173E80" w:rsidP="00173E80">
          <w:pPr>
            <w:pStyle w:val="A97A5911E2FD40998CE03723212B0B8B28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173E80" w:rsidP="00173E80">
          <w:pPr>
            <w:pStyle w:val="92BCE0169DD34C938177AC0F804648E728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173E80" w:rsidP="00173E80">
          <w:pPr>
            <w:pStyle w:val="B8F693DCC5E54E41B6B6E241220CA1AD28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173E80" w:rsidP="00173E80">
          <w:pPr>
            <w:pStyle w:val="06E9E485B64A4EF5BDDD49D8993C950728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173E80" w:rsidP="00173E80">
          <w:pPr>
            <w:pStyle w:val="68927025456640059EC564CAE1A4E0DC28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173E80" w:rsidP="00173E80">
          <w:pPr>
            <w:pStyle w:val="5A0B7126673E44D494CBC5353CC234852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173E80" w:rsidP="00173E80">
          <w:pPr>
            <w:pStyle w:val="064C8B26D95340D0ADD404550F0F80E22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173E80" w:rsidP="00173E80">
          <w:pPr>
            <w:pStyle w:val="CE38DC525B424561904AF43FD85BAA392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173E80" w:rsidP="00173E80">
          <w:pPr>
            <w:pStyle w:val="BFBC9BA8A1F542E88CE4BBD27051A21E18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173E80" w:rsidP="00173E80">
          <w:pPr>
            <w:pStyle w:val="09DCFA631F414449A0E130D2C7A6743E13"/>
          </w:pPr>
          <w:r w:rsidRPr="00BF294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173E80" w:rsidRPr="00BF2946" w:rsidRDefault="00173E8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Origin: Post-consumer and/or Pre-consumer</w:t>
          </w:r>
        </w:p>
        <w:p w:rsidR="00173E80" w:rsidRPr="00BF2946" w:rsidRDefault="00173E8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Colour: White, grey, dark or other</w:t>
          </w:r>
        </w:p>
        <w:p w:rsidR="00173E80" w:rsidRPr="00BF2946" w:rsidRDefault="00173E80" w:rsidP="00BF0A03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Impurities: describe the impurities visible in the micronized particle</w:t>
          </w:r>
        </w:p>
        <w:p w:rsidR="00A868A2" w:rsidRDefault="00173E80" w:rsidP="00173E80">
          <w:pPr>
            <w:pStyle w:val="DF9981638779416AA166C1DDB905D7C010"/>
          </w:pPr>
          <w:r w:rsidRPr="00BF2946">
            <w:rPr>
              <w:rFonts w:ascii="Arial" w:hAnsi="Arial" w:cs="Arial"/>
              <w:sz w:val="16"/>
              <w:szCs w:val="16"/>
              <w:lang w:val="en-GB"/>
            </w:rPr>
            <w:t>Appearance: describe if the micronized particles have a normal appearance</w:t>
          </w:r>
        </w:p>
      </w:docPartBody>
    </w:docPart>
    <w:docPart>
      <w:docPartPr>
        <w:name w:val="1DF4E215112641A7861B198F8CA7A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E9C5D-56D2-4517-937C-E587841FDC91}"/>
      </w:docPartPr>
      <w:docPartBody>
        <w:p w:rsidR="00F80D53" w:rsidRDefault="000C3F21" w:rsidP="000C3F21">
          <w:pPr>
            <w:pStyle w:val="1DF4E215112641A7861B198F8CA7AB4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40BA59F25E4C9BB21DAAAD4B657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0289-F34B-4B83-8A72-972E1B475F1B}"/>
      </w:docPartPr>
      <w:docPartBody>
        <w:p w:rsidR="00F80D53" w:rsidRDefault="00173E80" w:rsidP="00173E80">
          <w:pPr>
            <w:pStyle w:val="2B40BA59F25E4C9BB21DAAAD4B6577D5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2757B97634E40DD87A65BF89DBD6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1A9E0-990D-4661-8F96-76AAF32D5AD6}"/>
      </w:docPartPr>
      <w:docPartBody>
        <w:p w:rsidR="00F80D53" w:rsidRDefault="000C3F21" w:rsidP="000C3F21">
          <w:pPr>
            <w:pStyle w:val="B2757B97634E40DD87A65BF89DBD63E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C12A02A154C129CD1BD09203DA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0FC4F-2F2A-42A4-B787-90100CF394D5}"/>
      </w:docPartPr>
      <w:docPartBody>
        <w:p w:rsidR="00F80D53" w:rsidRDefault="000C3F21" w:rsidP="000C3F21">
          <w:pPr>
            <w:pStyle w:val="F26C12A02A154C129CD1BD09203DAA4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A9870465594048AAD151B569D20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D3023-AF65-4F90-96B5-FE9440D6AB1F}"/>
      </w:docPartPr>
      <w:docPartBody>
        <w:p w:rsidR="00F80D53" w:rsidRDefault="000C3F21" w:rsidP="000C3F21">
          <w:pPr>
            <w:pStyle w:val="8CA9870465594048AAD151B569D2032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DB4F1B391C4E58889123E2728BE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2F996-0940-4C55-9133-B75E61F17D01}"/>
      </w:docPartPr>
      <w:docPartBody>
        <w:p w:rsidR="00F80D53" w:rsidRDefault="00173E80" w:rsidP="00173E80">
          <w:pPr>
            <w:pStyle w:val="EDDB4F1B391C4E58889123E2728BE1C3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52EC183EE934EAB800A52464274B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59B85-8E90-4D74-9857-EBEC81BA847C}"/>
      </w:docPartPr>
      <w:docPartBody>
        <w:p w:rsidR="00F80D53" w:rsidRDefault="000C3F21" w:rsidP="000C3F21">
          <w:pPr>
            <w:pStyle w:val="752EC183EE934EAB800A52464274B02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032E48753846BD9576E10346508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75460-3B78-42BE-B446-0390F820E43E}"/>
      </w:docPartPr>
      <w:docPartBody>
        <w:p w:rsidR="00F80D53" w:rsidRDefault="000C3F21" w:rsidP="000C3F21">
          <w:pPr>
            <w:pStyle w:val="DF032E48753846BD9576E10346508CB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7D4B62F3441108804F0D9E756A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8DA22-61F7-45DD-893D-669BAF95838B}"/>
      </w:docPartPr>
      <w:docPartBody>
        <w:p w:rsidR="00F80D53" w:rsidRDefault="000C3F21" w:rsidP="000C3F21">
          <w:pPr>
            <w:pStyle w:val="A517D4B62F3441108804F0D9E756AD1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190426270D4488B86B28EDB73F8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AD703-DAA8-4DFF-B65E-4063AB80E2E1}"/>
      </w:docPartPr>
      <w:docPartBody>
        <w:p w:rsidR="00F80D53" w:rsidRDefault="00173E80" w:rsidP="00173E80">
          <w:pPr>
            <w:pStyle w:val="BC190426270D4488B86B28EDB73F8637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00B1A30CCE54B588B24933375883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DDBF4-4FE9-4AD1-BFFE-4F5E1433B658}"/>
      </w:docPartPr>
      <w:docPartBody>
        <w:p w:rsidR="00F80D53" w:rsidRDefault="000C3F21" w:rsidP="000C3F21">
          <w:pPr>
            <w:pStyle w:val="900B1A30CCE54B588B24933375883CA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5167A6FFF44B669EBB4C4D2D9DA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3BEFD-D34A-4875-8FBF-570FD27EBFA4}"/>
      </w:docPartPr>
      <w:docPartBody>
        <w:p w:rsidR="00F80D53" w:rsidRDefault="000C3F21" w:rsidP="000C3F21">
          <w:pPr>
            <w:pStyle w:val="EE5167A6FFF44B669EBB4C4D2D9DA0C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7DCCEA5C594D73BBD6B09D2923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EC2E4-5DB7-4138-B0CF-DD63CBF8CC13}"/>
      </w:docPartPr>
      <w:docPartBody>
        <w:p w:rsidR="00F80D53" w:rsidRDefault="00173E80" w:rsidP="00173E80">
          <w:pPr>
            <w:pStyle w:val="E57DCCEA5C594D73BBD6B09D29231B4A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BEF8FB3780E420AA037886E17634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5D3BD-C53D-4035-B549-7EAF60940F8E}"/>
      </w:docPartPr>
      <w:docPartBody>
        <w:p w:rsidR="00F80D53" w:rsidRDefault="000C3F21" w:rsidP="000C3F21">
          <w:pPr>
            <w:pStyle w:val="7BEF8FB3780E420AA037886E1763475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15C9E5B40431BA27DC11607932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D76BD-9FC2-4374-8BD9-72AEE4EBD30C}"/>
      </w:docPartPr>
      <w:docPartBody>
        <w:p w:rsidR="00F80D53" w:rsidRDefault="00173E80" w:rsidP="00173E80">
          <w:pPr>
            <w:pStyle w:val="25615C9E5B40431BA27DC116079326C1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15458EC69A640F8A8FDDFA868CB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FE1A0-E34F-4899-B661-69CA533582C2}"/>
      </w:docPartPr>
      <w:docPartBody>
        <w:p w:rsidR="00F80D53" w:rsidRDefault="000C3F21" w:rsidP="000C3F21">
          <w:pPr>
            <w:pStyle w:val="015458EC69A640F8A8FDDFA868CB6C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6068399D44667B0DF92F1032AC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63831-2F7B-4C55-B763-F0145E6878B1}"/>
      </w:docPartPr>
      <w:docPartBody>
        <w:p w:rsidR="00F80D53" w:rsidRDefault="000C3F21" w:rsidP="000C3F21">
          <w:pPr>
            <w:pStyle w:val="5EA6068399D44667B0DF92F1032AC66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E30470E884FE4A7CDD7F02905A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EF57E-45EB-44DD-9D4B-160AC4597809}"/>
      </w:docPartPr>
      <w:docPartBody>
        <w:p w:rsidR="00F80D53" w:rsidRDefault="00173E80" w:rsidP="00173E80">
          <w:pPr>
            <w:pStyle w:val="090E30470E884FE4A7CDD7F02905A74E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5BC57908397F461AB5381B8F59BA5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A5B5B-E61C-444C-BA27-61C3CEB27B51}"/>
      </w:docPartPr>
      <w:docPartBody>
        <w:p w:rsidR="00F80D53" w:rsidRDefault="00173E80" w:rsidP="00173E80">
          <w:pPr>
            <w:pStyle w:val="5BC57908397F461AB5381B8F59BA51A7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The document(s) will be provided with the product.</w:t>
          </w:r>
        </w:p>
      </w:docPartBody>
    </w:docPart>
    <w:docPart>
      <w:docPartPr>
        <w:name w:val="44F2CBB6AD454EBA83E1E83EF3482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DA55E-FEAA-40CE-9DC5-A9526FF5058B}"/>
      </w:docPartPr>
      <w:docPartBody>
        <w:p w:rsidR="00F80D53" w:rsidRDefault="00173E80" w:rsidP="00173E80">
          <w:pPr>
            <w:pStyle w:val="44F2CBB6AD454EBA83E1E83EF348203B3"/>
          </w:pPr>
          <w:r w:rsidRPr="00BF294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A50F3AD322B47E18166CB3723EB5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335BA-7F26-493A-BABE-FBC163E23B5C}"/>
      </w:docPartPr>
      <w:docPartBody>
        <w:p w:rsidR="00F80D53" w:rsidRDefault="000C3F21" w:rsidP="000C3F21">
          <w:pPr>
            <w:pStyle w:val="4A50F3AD322B47E18166CB3723EB5A3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77C9190FB422F81F3A7D45D731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EBCEA-1FDE-4DFE-B74E-1700D8FAA5BB}"/>
      </w:docPartPr>
      <w:docPartBody>
        <w:p w:rsidR="00F80D53" w:rsidRDefault="000C3F21" w:rsidP="000C3F21">
          <w:pPr>
            <w:pStyle w:val="27277C9190FB422F81F3A7D45D731A1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045A56EE9F4F99B5AC976B067CE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79497-A45B-4CFB-810E-81B17A512969}"/>
      </w:docPartPr>
      <w:docPartBody>
        <w:p w:rsidR="00F80D53" w:rsidRDefault="000C3F21" w:rsidP="000C3F21">
          <w:pPr>
            <w:pStyle w:val="4C045A56EE9F4F99B5AC976B067CE1C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rimson Text">
    <w:panose1 w:val="02000503000000000000"/>
    <w:charset w:val="00"/>
    <w:family w:val="auto"/>
    <w:pitch w:val="variable"/>
    <w:sig w:usb0="80000047" w:usb1="4000006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C3F21"/>
    <w:rsid w:val="00173E80"/>
    <w:rsid w:val="002323F8"/>
    <w:rsid w:val="002A71DE"/>
    <w:rsid w:val="00483CC1"/>
    <w:rsid w:val="005368FE"/>
    <w:rsid w:val="006851BB"/>
    <w:rsid w:val="00841332"/>
    <w:rsid w:val="008A039A"/>
    <w:rsid w:val="00923913"/>
    <w:rsid w:val="00A36775"/>
    <w:rsid w:val="00A868A2"/>
    <w:rsid w:val="00F8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3E80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173E80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173E80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A36775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A36775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A36775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A36775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A36775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A36775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A36775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A36775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A36775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A36775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A36775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A36775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A36775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A36775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A36775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A36775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A36775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A36775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A36775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A36775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A36775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A36775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A36775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A36775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A36775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A36775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A36775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A36775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A36775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A36775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A36775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A36775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A36775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A36775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A36775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A36775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A36775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A36775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A36775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A36775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A36775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A36775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A36775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A3677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841332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841332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841332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841332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841332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841332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841332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841332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841332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841332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841332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841332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841332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841332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841332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841332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841332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841332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841332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841332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841332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841332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841332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841332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841332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841332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841332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841332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841332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841332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841332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841332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841332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841332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841332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841332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841332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841332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841332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841332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841332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84133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84133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84133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323F8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323F8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323F8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323F8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323F8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2323F8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2323F8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2323F8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2323F8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2323F8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2323F8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2323F8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2323F8"/>
    <w:rPr>
      <w:rFonts w:eastAsiaTheme="minorHAnsi"/>
      <w:lang w:eastAsia="en-US"/>
    </w:rPr>
  </w:style>
  <w:style w:type="paragraph" w:customStyle="1" w:styleId="8F19E5B6606648ED9B9F1F1E9AD80F9923">
    <w:name w:val="8F19E5B6606648ED9B9F1F1E9AD80F9923"/>
    <w:rsid w:val="002323F8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2323F8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2323F8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2323F8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323F8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323F8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323F8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323F8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2323F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323F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2A71D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A71D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A71D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A71D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A71DE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2A71DE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2A71DE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2A71DE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2A71DE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2A71DE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2A71DE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2A71DE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2A71DE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2A71DE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2A71DE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2A71D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A71D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A71D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A71D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A71DE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2A71D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A71D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0C3F21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0C3F21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0C3F21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0C3F21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0C3F21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0C3F21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0C3F21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0C3F21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0C3F21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0C3F21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0C3F21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0C3F21"/>
    <w:rPr>
      <w:rFonts w:eastAsiaTheme="minorHAnsi"/>
      <w:lang w:eastAsia="en-US"/>
    </w:rPr>
  </w:style>
  <w:style w:type="paragraph" w:customStyle="1" w:styleId="6FC15B8B900F42D790BEF6E40B921FD825">
    <w:name w:val="6FC15B8B900F42D790BEF6E40B921FD825"/>
    <w:rsid w:val="000C3F21"/>
    <w:rPr>
      <w:rFonts w:eastAsiaTheme="minorHAnsi"/>
      <w:lang w:eastAsia="en-US"/>
    </w:rPr>
  </w:style>
  <w:style w:type="paragraph" w:customStyle="1" w:styleId="8B2A96E74C1C41B29358E43B7A919D7E22">
    <w:name w:val="8B2A96E74C1C41B29358E43B7A919D7E22"/>
    <w:rsid w:val="000C3F21"/>
    <w:rPr>
      <w:rFonts w:eastAsiaTheme="minorHAnsi"/>
      <w:lang w:eastAsia="en-US"/>
    </w:rPr>
  </w:style>
  <w:style w:type="paragraph" w:customStyle="1" w:styleId="2C49F79105ED44E4937782BF09F8608122">
    <w:name w:val="2C49F79105ED44E4937782BF09F8608122"/>
    <w:rsid w:val="000C3F21"/>
    <w:rPr>
      <w:rFonts w:eastAsiaTheme="minorHAnsi"/>
      <w:lang w:eastAsia="en-US"/>
    </w:rPr>
  </w:style>
  <w:style w:type="paragraph" w:customStyle="1" w:styleId="3DCD813B53B84914BB367B8A0C56836022">
    <w:name w:val="3DCD813B53B84914BB367B8A0C56836022"/>
    <w:rsid w:val="000C3F21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0C3F21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0C3F21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0C3F21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0C3F21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1DF4E215112641A7861B198F8CA7AB40">
    <w:name w:val="1DF4E215112641A7861B198F8CA7AB40"/>
    <w:rsid w:val="000C3F21"/>
  </w:style>
  <w:style w:type="paragraph" w:customStyle="1" w:styleId="2B40BA59F25E4C9BB21DAAAD4B6577D5">
    <w:name w:val="2B40BA59F25E4C9BB21DAAAD4B6577D5"/>
    <w:rsid w:val="000C3F21"/>
  </w:style>
  <w:style w:type="paragraph" w:customStyle="1" w:styleId="B2757B97634E40DD87A65BF89DBD63ED">
    <w:name w:val="B2757B97634E40DD87A65BF89DBD63ED"/>
    <w:rsid w:val="000C3F21"/>
  </w:style>
  <w:style w:type="paragraph" w:customStyle="1" w:styleId="F26C12A02A154C129CD1BD09203DAA44">
    <w:name w:val="F26C12A02A154C129CD1BD09203DAA44"/>
    <w:rsid w:val="000C3F21"/>
  </w:style>
  <w:style w:type="paragraph" w:customStyle="1" w:styleId="8CA9870465594048AAD151B569D2032C">
    <w:name w:val="8CA9870465594048AAD151B569D2032C"/>
    <w:rsid w:val="000C3F21"/>
  </w:style>
  <w:style w:type="paragraph" w:customStyle="1" w:styleId="EDDB4F1B391C4E58889123E2728BE1C3">
    <w:name w:val="EDDB4F1B391C4E58889123E2728BE1C3"/>
    <w:rsid w:val="000C3F21"/>
  </w:style>
  <w:style w:type="paragraph" w:customStyle="1" w:styleId="752EC183EE934EAB800A52464274B027">
    <w:name w:val="752EC183EE934EAB800A52464274B027"/>
    <w:rsid w:val="000C3F21"/>
  </w:style>
  <w:style w:type="paragraph" w:customStyle="1" w:styleId="DF032E48753846BD9576E10346508CB7">
    <w:name w:val="DF032E48753846BD9576E10346508CB7"/>
    <w:rsid w:val="000C3F21"/>
  </w:style>
  <w:style w:type="paragraph" w:customStyle="1" w:styleId="49671852C9F54FC5806A6B1BE9261A0A">
    <w:name w:val="49671852C9F54FC5806A6B1BE9261A0A"/>
    <w:rsid w:val="000C3F21"/>
  </w:style>
  <w:style w:type="paragraph" w:customStyle="1" w:styleId="995B32AFAEEA44359511C60CFDFF1A72">
    <w:name w:val="995B32AFAEEA44359511C60CFDFF1A72"/>
    <w:rsid w:val="000C3F21"/>
  </w:style>
  <w:style w:type="paragraph" w:customStyle="1" w:styleId="9F8179AB8CD24FBB8FCFCA32AA4298C6">
    <w:name w:val="9F8179AB8CD24FBB8FCFCA32AA4298C6"/>
    <w:rsid w:val="000C3F21"/>
  </w:style>
  <w:style w:type="paragraph" w:customStyle="1" w:styleId="9AA9A0791329438AB1179356E12FCD81">
    <w:name w:val="9AA9A0791329438AB1179356E12FCD81"/>
    <w:rsid w:val="000C3F21"/>
  </w:style>
  <w:style w:type="paragraph" w:customStyle="1" w:styleId="953BF2BE96DC4AF282D18D106F70F548">
    <w:name w:val="953BF2BE96DC4AF282D18D106F70F548"/>
    <w:rsid w:val="000C3F21"/>
  </w:style>
  <w:style w:type="paragraph" w:customStyle="1" w:styleId="856C3CB718344C9D8DCE3FE64592852D">
    <w:name w:val="856C3CB718344C9D8DCE3FE64592852D"/>
    <w:rsid w:val="000C3F21"/>
  </w:style>
  <w:style w:type="paragraph" w:customStyle="1" w:styleId="C6AAB30CB819426AA0D2146A1535F51C">
    <w:name w:val="C6AAB30CB819426AA0D2146A1535F51C"/>
    <w:rsid w:val="000C3F21"/>
  </w:style>
  <w:style w:type="paragraph" w:customStyle="1" w:styleId="4B103FEF054D433087B1DB1A331D1B44">
    <w:name w:val="4B103FEF054D433087B1DB1A331D1B44"/>
    <w:rsid w:val="000C3F21"/>
  </w:style>
  <w:style w:type="paragraph" w:customStyle="1" w:styleId="ED805195D1E644079252720D8F4925F2">
    <w:name w:val="ED805195D1E644079252720D8F4925F2"/>
    <w:rsid w:val="000C3F21"/>
  </w:style>
  <w:style w:type="paragraph" w:customStyle="1" w:styleId="A517D4B62F3441108804F0D9E756AD15">
    <w:name w:val="A517D4B62F3441108804F0D9E756AD15"/>
    <w:rsid w:val="000C3F21"/>
  </w:style>
  <w:style w:type="paragraph" w:customStyle="1" w:styleId="BC190426270D4488B86B28EDB73F8637">
    <w:name w:val="BC190426270D4488B86B28EDB73F8637"/>
    <w:rsid w:val="000C3F21"/>
  </w:style>
  <w:style w:type="paragraph" w:customStyle="1" w:styleId="900B1A30CCE54B588B24933375883CA1">
    <w:name w:val="900B1A30CCE54B588B24933375883CA1"/>
    <w:rsid w:val="000C3F21"/>
  </w:style>
  <w:style w:type="paragraph" w:customStyle="1" w:styleId="EE5167A6FFF44B669EBB4C4D2D9DA0C4">
    <w:name w:val="EE5167A6FFF44B669EBB4C4D2D9DA0C4"/>
    <w:rsid w:val="000C3F21"/>
  </w:style>
  <w:style w:type="paragraph" w:customStyle="1" w:styleId="E57DCCEA5C594D73BBD6B09D29231B4A">
    <w:name w:val="E57DCCEA5C594D73BBD6B09D29231B4A"/>
    <w:rsid w:val="000C3F21"/>
  </w:style>
  <w:style w:type="paragraph" w:customStyle="1" w:styleId="7BEF8FB3780E420AA037886E17634757">
    <w:name w:val="7BEF8FB3780E420AA037886E17634757"/>
    <w:rsid w:val="000C3F21"/>
  </w:style>
  <w:style w:type="paragraph" w:customStyle="1" w:styleId="25615C9E5B40431BA27DC116079326C1">
    <w:name w:val="25615C9E5B40431BA27DC116079326C1"/>
    <w:rsid w:val="000C3F21"/>
  </w:style>
  <w:style w:type="paragraph" w:customStyle="1" w:styleId="015458EC69A640F8A8FDDFA868CB6CAF">
    <w:name w:val="015458EC69A640F8A8FDDFA868CB6CAF"/>
    <w:rsid w:val="000C3F21"/>
  </w:style>
  <w:style w:type="paragraph" w:customStyle="1" w:styleId="5EA6068399D44667B0DF92F1032AC668">
    <w:name w:val="5EA6068399D44667B0DF92F1032AC668"/>
    <w:rsid w:val="000C3F21"/>
  </w:style>
  <w:style w:type="paragraph" w:customStyle="1" w:styleId="090E30470E884FE4A7CDD7F02905A74E">
    <w:name w:val="090E30470E884FE4A7CDD7F02905A74E"/>
    <w:rsid w:val="000C3F21"/>
  </w:style>
  <w:style w:type="paragraph" w:customStyle="1" w:styleId="5BC57908397F461AB5381B8F59BA51A7">
    <w:name w:val="5BC57908397F461AB5381B8F59BA51A7"/>
    <w:rsid w:val="000C3F21"/>
  </w:style>
  <w:style w:type="paragraph" w:customStyle="1" w:styleId="44F2CBB6AD454EBA83E1E83EF348203B">
    <w:name w:val="44F2CBB6AD454EBA83E1E83EF348203B"/>
    <w:rsid w:val="000C3F21"/>
  </w:style>
  <w:style w:type="paragraph" w:customStyle="1" w:styleId="4A50F3AD322B47E18166CB3723EB5A3B">
    <w:name w:val="4A50F3AD322B47E18166CB3723EB5A3B"/>
    <w:rsid w:val="000C3F21"/>
  </w:style>
  <w:style w:type="paragraph" w:customStyle="1" w:styleId="27277C9190FB422F81F3A7D45D731A16">
    <w:name w:val="27277C9190FB422F81F3A7D45D731A16"/>
    <w:rsid w:val="000C3F21"/>
  </w:style>
  <w:style w:type="paragraph" w:customStyle="1" w:styleId="4C045A56EE9F4F99B5AC976B067CE1C9">
    <w:name w:val="4C045A56EE9F4F99B5AC976B067CE1C9"/>
    <w:rsid w:val="000C3F21"/>
  </w:style>
  <w:style w:type="paragraph" w:customStyle="1" w:styleId="25DA770E5E1647588DB6046793BE893628">
    <w:name w:val="25DA770E5E1647588DB6046793BE893628"/>
    <w:rsid w:val="000C3F21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0C3F21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0C3F21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0C3F21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0C3F21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0C3F21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0C3F21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0C3F21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0C3F21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0C3F21"/>
    <w:rPr>
      <w:rFonts w:eastAsiaTheme="minorHAnsi"/>
      <w:lang w:eastAsia="en-US"/>
    </w:rPr>
  </w:style>
  <w:style w:type="paragraph" w:customStyle="1" w:styleId="2B40BA59F25E4C9BB21DAAAD4B6577D51">
    <w:name w:val="2B40BA59F25E4C9BB21DAAAD4B6577D51"/>
    <w:rsid w:val="000C3F21"/>
    <w:rPr>
      <w:rFonts w:eastAsiaTheme="minorHAnsi"/>
      <w:lang w:eastAsia="en-US"/>
    </w:rPr>
  </w:style>
  <w:style w:type="paragraph" w:customStyle="1" w:styleId="EDDB4F1B391C4E58889123E2728BE1C31">
    <w:name w:val="EDDB4F1B391C4E58889123E2728BE1C31"/>
    <w:rsid w:val="000C3F21"/>
    <w:rPr>
      <w:rFonts w:eastAsiaTheme="minorHAnsi"/>
      <w:lang w:eastAsia="en-US"/>
    </w:rPr>
  </w:style>
  <w:style w:type="paragraph" w:customStyle="1" w:styleId="BC190426270D4488B86B28EDB73F86371">
    <w:name w:val="BC190426270D4488B86B28EDB73F86371"/>
    <w:rsid w:val="000C3F21"/>
    <w:rPr>
      <w:rFonts w:eastAsiaTheme="minorHAnsi"/>
      <w:lang w:eastAsia="en-US"/>
    </w:rPr>
  </w:style>
  <w:style w:type="paragraph" w:customStyle="1" w:styleId="E57DCCEA5C594D73BBD6B09D29231B4A1">
    <w:name w:val="E57DCCEA5C594D73BBD6B09D29231B4A1"/>
    <w:rsid w:val="000C3F21"/>
    <w:rPr>
      <w:rFonts w:eastAsiaTheme="minorHAnsi"/>
      <w:lang w:eastAsia="en-US"/>
    </w:rPr>
  </w:style>
  <w:style w:type="paragraph" w:customStyle="1" w:styleId="25615C9E5B40431BA27DC116079326C11">
    <w:name w:val="25615C9E5B40431BA27DC116079326C11"/>
    <w:rsid w:val="000C3F21"/>
    <w:rPr>
      <w:rFonts w:eastAsiaTheme="minorHAnsi"/>
      <w:lang w:eastAsia="en-US"/>
    </w:rPr>
  </w:style>
  <w:style w:type="paragraph" w:customStyle="1" w:styleId="090E30470E884FE4A7CDD7F02905A74E1">
    <w:name w:val="090E30470E884FE4A7CDD7F02905A74E1"/>
    <w:rsid w:val="000C3F21"/>
    <w:rPr>
      <w:rFonts w:eastAsiaTheme="minorHAnsi"/>
      <w:lang w:eastAsia="en-US"/>
    </w:rPr>
  </w:style>
  <w:style w:type="paragraph" w:customStyle="1" w:styleId="5BC57908397F461AB5381B8F59BA51A71">
    <w:name w:val="5BC57908397F461AB5381B8F59BA51A71"/>
    <w:rsid w:val="000C3F21"/>
    <w:rPr>
      <w:rFonts w:eastAsiaTheme="minorHAnsi"/>
      <w:lang w:eastAsia="en-US"/>
    </w:rPr>
  </w:style>
  <w:style w:type="paragraph" w:customStyle="1" w:styleId="44F2CBB6AD454EBA83E1E83EF348203B1">
    <w:name w:val="44F2CBB6AD454EBA83E1E83EF348203B1"/>
    <w:rsid w:val="000C3F21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0C3F21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0C3F21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0C3F21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0C3F21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0C3F21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0C3F21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0C3F21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0C3F21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0C3F21"/>
    <w:rPr>
      <w:rFonts w:eastAsiaTheme="minorHAnsi"/>
      <w:lang w:eastAsia="en-US"/>
    </w:rPr>
  </w:style>
  <w:style w:type="paragraph" w:customStyle="1" w:styleId="A97A5911E2FD40998CE03723212B0B8B27">
    <w:name w:val="A97A5911E2FD40998CE03723212B0B8B27"/>
    <w:rsid w:val="000C3F21"/>
    <w:rPr>
      <w:rFonts w:eastAsiaTheme="minorHAnsi"/>
      <w:lang w:eastAsia="en-US"/>
    </w:rPr>
  </w:style>
  <w:style w:type="paragraph" w:customStyle="1" w:styleId="92BCE0169DD34C938177AC0F804648E727">
    <w:name w:val="92BCE0169DD34C938177AC0F804648E727"/>
    <w:rsid w:val="000C3F21"/>
    <w:rPr>
      <w:rFonts w:eastAsiaTheme="minorHAnsi"/>
      <w:lang w:eastAsia="en-US"/>
    </w:rPr>
  </w:style>
  <w:style w:type="paragraph" w:customStyle="1" w:styleId="B8F693DCC5E54E41B6B6E241220CA1AD27">
    <w:name w:val="B8F693DCC5E54E41B6B6E241220CA1AD27"/>
    <w:rsid w:val="000C3F21"/>
    <w:rPr>
      <w:rFonts w:eastAsiaTheme="minorHAnsi"/>
      <w:lang w:eastAsia="en-US"/>
    </w:rPr>
  </w:style>
  <w:style w:type="paragraph" w:customStyle="1" w:styleId="06E9E485B64A4EF5BDDD49D8993C950727">
    <w:name w:val="06E9E485B64A4EF5BDDD49D8993C950727"/>
    <w:rsid w:val="000C3F21"/>
    <w:rPr>
      <w:rFonts w:eastAsiaTheme="minorHAnsi"/>
      <w:lang w:eastAsia="en-US"/>
    </w:rPr>
  </w:style>
  <w:style w:type="paragraph" w:customStyle="1" w:styleId="68927025456640059EC564CAE1A4E0DC27">
    <w:name w:val="68927025456640059EC564CAE1A4E0DC27"/>
    <w:rsid w:val="000C3F21"/>
    <w:rPr>
      <w:rFonts w:eastAsiaTheme="minorHAnsi"/>
      <w:lang w:eastAsia="en-US"/>
    </w:rPr>
  </w:style>
  <w:style w:type="paragraph" w:customStyle="1" w:styleId="2B40BA59F25E4C9BB21DAAAD4B6577D52">
    <w:name w:val="2B40BA59F25E4C9BB21DAAAD4B6577D52"/>
    <w:rsid w:val="000C3F21"/>
    <w:rPr>
      <w:rFonts w:eastAsiaTheme="minorHAnsi"/>
      <w:lang w:eastAsia="en-US"/>
    </w:rPr>
  </w:style>
  <w:style w:type="paragraph" w:customStyle="1" w:styleId="EDDB4F1B391C4E58889123E2728BE1C32">
    <w:name w:val="EDDB4F1B391C4E58889123E2728BE1C32"/>
    <w:rsid w:val="000C3F21"/>
    <w:rPr>
      <w:rFonts w:eastAsiaTheme="minorHAnsi"/>
      <w:lang w:eastAsia="en-US"/>
    </w:rPr>
  </w:style>
  <w:style w:type="paragraph" w:customStyle="1" w:styleId="BC190426270D4488B86B28EDB73F86372">
    <w:name w:val="BC190426270D4488B86B28EDB73F86372"/>
    <w:rsid w:val="000C3F21"/>
    <w:rPr>
      <w:rFonts w:eastAsiaTheme="minorHAnsi"/>
      <w:lang w:eastAsia="en-US"/>
    </w:rPr>
  </w:style>
  <w:style w:type="paragraph" w:customStyle="1" w:styleId="E57DCCEA5C594D73BBD6B09D29231B4A2">
    <w:name w:val="E57DCCEA5C594D73BBD6B09D29231B4A2"/>
    <w:rsid w:val="000C3F21"/>
    <w:rPr>
      <w:rFonts w:eastAsiaTheme="minorHAnsi"/>
      <w:lang w:eastAsia="en-US"/>
    </w:rPr>
  </w:style>
  <w:style w:type="paragraph" w:customStyle="1" w:styleId="25615C9E5B40431BA27DC116079326C12">
    <w:name w:val="25615C9E5B40431BA27DC116079326C12"/>
    <w:rsid w:val="000C3F21"/>
    <w:rPr>
      <w:rFonts w:eastAsiaTheme="minorHAnsi"/>
      <w:lang w:eastAsia="en-US"/>
    </w:rPr>
  </w:style>
  <w:style w:type="paragraph" w:customStyle="1" w:styleId="090E30470E884FE4A7CDD7F02905A74E2">
    <w:name w:val="090E30470E884FE4A7CDD7F02905A74E2"/>
    <w:rsid w:val="000C3F21"/>
    <w:rPr>
      <w:rFonts w:eastAsiaTheme="minorHAnsi"/>
      <w:lang w:eastAsia="en-US"/>
    </w:rPr>
  </w:style>
  <w:style w:type="paragraph" w:customStyle="1" w:styleId="5BC57908397F461AB5381B8F59BA51A72">
    <w:name w:val="5BC57908397F461AB5381B8F59BA51A72"/>
    <w:rsid w:val="000C3F21"/>
    <w:rPr>
      <w:rFonts w:eastAsiaTheme="minorHAnsi"/>
      <w:lang w:eastAsia="en-US"/>
    </w:rPr>
  </w:style>
  <w:style w:type="paragraph" w:customStyle="1" w:styleId="44F2CBB6AD454EBA83E1E83EF348203B2">
    <w:name w:val="44F2CBB6AD454EBA83E1E83EF348203B2"/>
    <w:rsid w:val="000C3F21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0C3F21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0C3F21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0C3F21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0C3F21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0C3F2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0C3F2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173E80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173E80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173E80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173E80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173E80"/>
    <w:rPr>
      <w:rFonts w:eastAsiaTheme="minorHAnsi"/>
      <w:lang w:eastAsia="en-US"/>
    </w:rPr>
  </w:style>
  <w:style w:type="paragraph" w:customStyle="1" w:styleId="A97A5911E2FD40998CE03723212B0B8B28">
    <w:name w:val="A97A5911E2FD40998CE03723212B0B8B28"/>
    <w:rsid w:val="00173E80"/>
    <w:rPr>
      <w:rFonts w:eastAsiaTheme="minorHAnsi"/>
      <w:lang w:eastAsia="en-US"/>
    </w:rPr>
  </w:style>
  <w:style w:type="paragraph" w:customStyle="1" w:styleId="92BCE0169DD34C938177AC0F804648E728">
    <w:name w:val="92BCE0169DD34C938177AC0F804648E728"/>
    <w:rsid w:val="00173E80"/>
    <w:rPr>
      <w:rFonts w:eastAsiaTheme="minorHAnsi"/>
      <w:lang w:eastAsia="en-US"/>
    </w:rPr>
  </w:style>
  <w:style w:type="paragraph" w:customStyle="1" w:styleId="B8F693DCC5E54E41B6B6E241220CA1AD28">
    <w:name w:val="B8F693DCC5E54E41B6B6E241220CA1AD28"/>
    <w:rsid w:val="00173E80"/>
    <w:rPr>
      <w:rFonts w:eastAsiaTheme="minorHAnsi"/>
      <w:lang w:eastAsia="en-US"/>
    </w:rPr>
  </w:style>
  <w:style w:type="paragraph" w:customStyle="1" w:styleId="06E9E485B64A4EF5BDDD49D8993C950728">
    <w:name w:val="06E9E485B64A4EF5BDDD49D8993C950728"/>
    <w:rsid w:val="00173E80"/>
    <w:rPr>
      <w:rFonts w:eastAsiaTheme="minorHAnsi"/>
      <w:lang w:eastAsia="en-US"/>
    </w:rPr>
  </w:style>
  <w:style w:type="paragraph" w:customStyle="1" w:styleId="68927025456640059EC564CAE1A4E0DC28">
    <w:name w:val="68927025456640059EC564CAE1A4E0DC28"/>
    <w:rsid w:val="00173E80"/>
    <w:rPr>
      <w:rFonts w:eastAsiaTheme="minorHAnsi"/>
      <w:lang w:eastAsia="en-US"/>
    </w:rPr>
  </w:style>
  <w:style w:type="paragraph" w:customStyle="1" w:styleId="2B40BA59F25E4C9BB21DAAAD4B6577D53">
    <w:name w:val="2B40BA59F25E4C9BB21DAAAD4B6577D53"/>
    <w:rsid w:val="00173E80"/>
    <w:rPr>
      <w:rFonts w:eastAsiaTheme="minorHAnsi"/>
      <w:lang w:eastAsia="en-US"/>
    </w:rPr>
  </w:style>
  <w:style w:type="paragraph" w:customStyle="1" w:styleId="EDDB4F1B391C4E58889123E2728BE1C33">
    <w:name w:val="EDDB4F1B391C4E58889123E2728BE1C33"/>
    <w:rsid w:val="00173E80"/>
    <w:rPr>
      <w:rFonts w:eastAsiaTheme="minorHAnsi"/>
      <w:lang w:eastAsia="en-US"/>
    </w:rPr>
  </w:style>
  <w:style w:type="paragraph" w:customStyle="1" w:styleId="BC190426270D4488B86B28EDB73F86373">
    <w:name w:val="BC190426270D4488B86B28EDB73F86373"/>
    <w:rsid w:val="00173E80"/>
    <w:rPr>
      <w:rFonts w:eastAsiaTheme="minorHAnsi"/>
      <w:lang w:eastAsia="en-US"/>
    </w:rPr>
  </w:style>
  <w:style w:type="paragraph" w:customStyle="1" w:styleId="E57DCCEA5C594D73BBD6B09D29231B4A3">
    <w:name w:val="E57DCCEA5C594D73BBD6B09D29231B4A3"/>
    <w:rsid w:val="00173E80"/>
    <w:rPr>
      <w:rFonts w:eastAsiaTheme="minorHAnsi"/>
      <w:lang w:eastAsia="en-US"/>
    </w:rPr>
  </w:style>
  <w:style w:type="paragraph" w:customStyle="1" w:styleId="25615C9E5B40431BA27DC116079326C13">
    <w:name w:val="25615C9E5B40431BA27DC116079326C13"/>
    <w:rsid w:val="00173E80"/>
    <w:rPr>
      <w:rFonts w:eastAsiaTheme="minorHAnsi"/>
      <w:lang w:eastAsia="en-US"/>
    </w:rPr>
  </w:style>
  <w:style w:type="paragraph" w:customStyle="1" w:styleId="090E30470E884FE4A7CDD7F02905A74E3">
    <w:name w:val="090E30470E884FE4A7CDD7F02905A74E3"/>
    <w:rsid w:val="00173E80"/>
    <w:rPr>
      <w:rFonts w:eastAsiaTheme="minorHAnsi"/>
      <w:lang w:eastAsia="en-US"/>
    </w:rPr>
  </w:style>
  <w:style w:type="paragraph" w:customStyle="1" w:styleId="5BC57908397F461AB5381B8F59BA51A73">
    <w:name w:val="5BC57908397F461AB5381B8F59BA51A73"/>
    <w:rsid w:val="00173E80"/>
    <w:rPr>
      <w:rFonts w:eastAsiaTheme="minorHAnsi"/>
      <w:lang w:eastAsia="en-US"/>
    </w:rPr>
  </w:style>
  <w:style w:type="paragraph" w:customStyle="1" w:styleId="44F2CBB6AD454EBA83E1E83EF348203B3">
    <w:name w:val="44F2CBB6AD454EBA83E1E83EF348203B3"/>
    <w:rsid w:val="00173E80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173E80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173E80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173E80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173E80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173E8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173E8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173E8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870AC-900B-474E-8F62-AA8E9BE3C5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44</cp:revision>
  <dcterms:created xsi:type="dcterms:W3CDTF">2019-08-27T15:25:00Z</dcterms:created>
  <dcterms:modified xsi:type="dcterms:W3CDTF">2020-06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